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1917" w:rsidRDefault="00FB1917" w:rsidP="0094440A">
      <w:pPr>
        <w:spacing w:line="300" w:lineRule="auto"/>
        <w:jc w:val="both"/>
        <w:rPr>
          <w:b/>
          <w:sz w:val="28"/>
          <w:szCs w:val="28"/>
        </w:rPr>
      </w:pPr>
      <w:r w:rsidRPr="00AE2A82">
        <w:rPr>
          <w:b/>
          <w:sz w:val="28"/>
          <w:szCs w:val="28"/>
        </w:rPr>
        <w:t>TITLE:</w:t>
      </w:r>
      <w:r w:rsidRPr="00AE2A82">
        <w:rPr>
          <w:b/>
        </w:rPr>
        <w:tab/>
      </w:r>
      <w:r w:rsidRPr="00AE2A82">
        <w:rPr>
          <w:b/>
        </w:rPr>
        <w:tab/>
      </w:r>
      <w:r w:rsidRPr="00AE2A82">
        <w:rPr>
          <w:b/>
        </w:rPr>
        <w:tab/>
      </w:r>
      <w:r w:rsidRPr="00AE2A82">
        <w:rPr>
          <w:b/>
        </w:rPr>
        <w:tab/>
      </w:r>
      <w:r w:rsidR="00E97053">
        <w:rPr>
          <w:b/>
          <w:sz w:val="28"/>
          <w:szCs w:val="28"/>
        </w:rPr>
        <w:t>Unit Manager</w:t>
      </w:r>
    </w:p>
    <w:p w:rsidR="00FB1917" w:rsidRDefault="00FB1917" w:rsidP="0094440A">
      <w:pPr>
        <w:spacing w:line="300" w:lineRule="auto"/>
        <w:jc w:val="both"/>
        <w:rPr>
          <w:b/>
          <w:sz w:val="28"/>
          <w:szCs w:val="28"/>
        </w:rPr>
      </w:pPr>
      <w:r w:rsidRPr="006614C8">
        <w:rPr>
          <w:b/>
          <w:sz w:val="28"/>
          <w:szCs w:val="28"/>
        </w:rPr>
        <w:t>REPORTS TO:</w:t>
      </w:r>
      <w:r w:rsidRPr="006614C8">
        <w:rPr>
          <w:b/>
        </w:rPr>
        <w:tab/>
      </w:r>
      <w:r w:rsidRPr="006614C8">
        <w:rPr>
          <w:b/>
        </w:rPr>
        <w:tab/>
      </w:r>
      <w:r w:rsidRPr="006614C8">
        <w:rPr>
          <w:b/>
        </w:rPr>
        <w:tab/>
      </w:r>
      <w:r w:rsidR="00E00FA3">
        <w:rPr>
          <w:b/>
          <w:sz w:val="28"/>
          <w:szCs w:val="28"/>
        </w:rPr>
        <w:t>Assis</w:t>
      </w:r>
      <w:r>
        <w:rPr>
          <w:b/>
          <w:sz w:val="28"/>
          <w:szCs w:val="28"/>
        </w:rPr>
        <w:t>t</w:t>
      </w:r>
      <w:r w:rsidR="00E00FA3">
        <w:rPr>
          <w:b/>
          <w:sz w:val="28"/>
          <w:szCs w:val="28"/>
        </w:rPr>
        <w:t>.</w:t>
      </w:r>
      <w:r>
        <w:rPr>
          <w:b/>
          <w:sz w:val="28"/>
          <w:szCs w:val="28"/>
        </w:rPr>
        <w:t xml:space="preserve"> Director of Nursing</w:t>
      </w:r>
      <w:r w:rsidR="00E00FA3">
        <w:rPr>
          <w:b/>
          <w:sz w:val="28"/>
          <w:szCs w:val="28"/>
        </w:rPr>
        <w:t xml:space="preserve"> / Director of </w:t>
      </w:r>
      <w:r>
        <w:rPr>
          <w:b/>
          <w:sz w:val="28"/>
          <w:szCs w:val="28"/>
        </w:rPr>
        <w:t>Nursing</w:t>
      </w:r>
    </w:p>
    <w:p w:rsidR="00FB1917" w:rsidRPr="006614C8" w:rsidRDefault="00FB1917" w:rsidP="0094440A">
      <w:pPr>
        <w:spacing w:line="300" w:lineRule="auto"/>
        <w:jc w:val="both"/>
        <w:rPr>
          <w:b/>
          <w:sz w:val="28"/>
          <w:szCs w:val="28"/>
        </w:rPr>
      </w:pPr>
      <w:r w:rsidRPr="008B6EAD">
        <w:rPr>
          <w:b/>
          <w:sz w:val="28"/>
          <w:szCs w:val="28"/>
        </w:rPr>
        <w:t>METHOD OF PAY:</w:t>
      </w:r>
      <w:r>
        <w:rPr>
          <w:b/>
        </w:rPr>
        <w:tab/>
      </w:r>
      <w:r>
        <w:rPr>
          <w:b/>
        </w:rPr>
        <w:tab/>
      </w:r>
      <w:r w:rsidRPr="006614C8">
        <w:rPr>
          <w:b/>
          <w:sz w:val="28"/>
          <w:szCs w:val="28"/>
        </w:rPr>
        <w:t>H</w:t>
      </w:r>
      <w:r>
        <w:rPr>
          <w:b/>
          <w:sz w:val="28"/>
          <w:szCs w:val="28"/>
        </w:rPr>
        <w:t>ourly</w:t>
      </w:r>
    </w:p>
    <w:p w:rsidR="00FB1917" w:rsidRDefault="00FB1917" w:rsidP="00E00FA3">
      <w:pPr>
        <w:jc w:val="both"/>
        <w:rPr>
          <w:b/>
        </w:rPr>
      </w:pPr>
    </w:p>
    <w:p w:rsidR="00FB1917" w:rsidRPr="00E00FA3" w:rsidRDefault="00FB1917" w:rsidP="00E00FA3">
      <w:pPr>
        <w:jc w:val="both"/>
        <w:rPr>
          <w:b/>
          <w:szCs w:val="28"/>
          <w:u w:val="single"/>
        </w:rPr>
      </w:pPr>
      <w:r w:rsidRPr="00E00FA3">
        <w:rPr>
          <w:b/>
          <w:szCs w:val="28"/>
          <w:u w:val="single"/>
        </w:rPr>
        <w:t>PURPOSE OF POSITION:</w:t>
      </w:r>
    </w:p>
    <w:p w:rsidR="00E00FA3" w:rsidRDefault="00E00FA3" w:rsidP="00E00FA3">
      <w:pPr>
        <w:jc w:val="both"/>
      </w:pPr>
    </w:p>
    <w:p w:rsidR="00FB1917" w:rsidRDefault="00E97053" w:rsidP="00E00FA3">
      <w:pPr>
        <w:jc w:val="both"/>
      </w:pPr>
      <w:r>
        <w:t xml:space="preserve">The primary purpose of your job position is to assist the Director of Nursing in planning organizing, developing, and directing the day to day functions of the Nursing Department in accordance with current federal, state, and local standards, guidelines, and regulations that govern our facility, and as may be the Administrator, the Medical Director, and / or the Director of Nursing, to ensure that the highest degree of quality care is maintained at all times. Unit Manager has the authority to counsel, issue warnings, and suspend Licensed Nurses (RNs, LPNs) and CNAs. </w:t>
      </w:r>
    </w:p>
    <w:p w:rsidR="00E97053" w:rsidRDefault="00E97053" w:rsidP="00E00FA3">
      <w:pPr>
        <w:jc w:val="both"/>
      </w:pPr>
    </w:p>
    <w:p w:rsidR="00E97053" w:rsidRDefault="00E97053" w:rsidP="00E00FA3">
      <w:pPr>
        <w:jc w:val="both"/>
      </w:pPr>
      <w:r>
        <w:t xml:space="preserve">As the Unit Manager, you </w:t>
      </w:r>
      <w:r w:rsidRPr="0094440A">
        <w:rPr>
          <w:noProof/>
        </w:rPr>
        <w:t xml:space="preserve">are </w:t>
      </w:r>
      <w:r w:rsidR="0094440A">
        <w:rPr>
          <w:noProof/>
        </w:rPr>
        <w:t>authorized</w:t>
      </w:r>
      <w:r>
        <w:t xml:space="preserve"> the administrative</w:t>
      </w:r>
      <w:r w:rsidR="0094440A">
        <w:t xml:space="preserve"> powers,</w:t>
      </w:r>
      <w:r>
        <w:t xml:space="preserve"> </w:t>
      </w:r>
      <w:r w:rsidR="0094440A">
        <w:t>responsibility</w:t>
      </w:r>
      <w:r>
        <w:t xml:space="preserve"> and accountability necessary for carrying out your assigned duties. In the absence of the Director of Nursing, you are charged with carrying out the resident care policies established by this facility. </w:t>
      </w:r>
    </w:p>
    <w:p w:rsidR="00FB1917" w:rsidRDefault="00FB1917" w:rsidP="00E00FA3">
      <w:pPr>
        <w:jc w:val="both"/>
      </w:pPr>
    </w:p>
    <w:p w:rsidR="00FB1917" w:rsidRPr="0094440A" w:rsidRDefault="0094440A" w:rsidP="00E00FA3">
      <w:pPr>
        <w:jc w:val="both"/>
        <w:rPr>
          <w:b/>
          <w:u w:val="single"/>
        </w:rPr>
      </w:pPr>
      <w:r w:rsidRPr="0094440A">
        <w:rPr>
          <w:b/>
          <w:u w:val="single"/>
        </w:rPr>
        <w:t>KEY STRENGTHS AND REQUIREMENTS</w:t>
      </w:r>
      <w:r w:rsidR="00FB1917" w:rsidRPr="0094440A">
        <w:rPr>
          <w:b/>
          <w:u w:val="single"/>
        </w:rPr>
        <w:t>:</w:t>
      </w:r>
    </w:p>
    <w:p w:rsidR="00E00FA3" w:rsidRDefault="00E00FA3" w:rsidP="00E00FA3">
      <w:pPr>
        <w:jc w:val="both"/>
        <w:rPr>
          <w:u w:val="single"/>
        </w:rPr>
      </w:pPr>
    </w:p>
    <w:p w:rsidR="00FB1917" w:rsidRPr="00166F6D" w:rsidRDefault="00FB1917" w:rsidP="00E00FA3">
      <w:pPr>
        <w:numPr>
          <w:ilvl w:val="0"/>
          <w:numId w:val="17"/>
        </w:numPr>
        <w:jc w:val="both"/>
        <w:rPr>
          <w:u w:val="single"/>
        </w:rPr>
      </w:pPr>
      <w:r>
        <w:t xml:space="preserve">Must be flexible in </w:t>
      </w:r>
      <w:r w:rsidRPr="0094440A">
        <w:rPr>
          <w:noProof/>
        </w:rPr>
        <w:t>willingness</w:t>
      </w:r>
      <w:r>
        <w:t xml:space="preserve"> and ability to work on any unit and/or shift needed to meet the requirements of Magnolia Manor residents.</w:t>
      </w:r>
    </w:p>
    <w:p w:rsidR="00166F6D" w:rsidRDefault="00166F6D" w:rsidP="00166F6D">
      <w:pPr>
        <w:numPr>
          <w:ilvl w:val="0"/>
          <w:numId w:val="17"/>
        </w:numPr>
        <w:jc w:val="both"/>
      </w:pPr>
      <w:r>
        <w:t>Must possess the ability to deal tactfully with personnel, residents, family members, visitors, government agencies/personnel, and the general public.</w:t>
      </w:r>
    </w:p>
    <w:p w:rsidR="00166F6D" w:rsidRDefault="00166F6D" w:rsidP="00166F6D">
      <w:pPr>
        <w:numPr>
          <w:ilvl w:val="0"/>
          <w:numId w:val="17"/>
        </w:numPr>
        <w:jc w:val="both"/>
      </w:pPr>
      <w:r>
        <w:t>Must be knowledgeable of nursing and medical practices and procedures, as well as laws, regulations, and guidelines that pertain to long-term care.</w:t>
      </w:r>
    </w:p>
    <w:p w:rsidR="00166F6D" w:rsidRDefault="00166F6D" w:rsidP="00166F6D">
      <w:pPr>
        <w:numPr>
          <w:ilvl w:val="0"/>
          <w:numId w:val="17"/>
        </w:numPr>
        <w:jc w:val="both"/>
      </w:pPr>
      <w:r>
        <w:t>Must possess leadership and supervisory ability and the wiliness to work harmoniously with professional and non-professional personnel.</w:t>
      </w:r>
    </w:p>
    <w:p w:rsidR="00166F6D" w:rsidRDefault="00166F6D" w:rsidP="00166F6D">
      <w:pPr>
        <w:numPr>
          <w:ilvl w:val="0"/>
          <w:numId w:val="17"/>
        </w:numPr>
        <w:jc w:val="both"/>
      </w:pPr>
      <w:r>
        <w:t>Must possess the ability to plan, organize, develop, implement, and interpret the programs, goals, objectives, policies, and procedures, etc. that are necessary for providing quality care.</w:t>
      </w:r>
    </w:p>
    <w:p w:rsidR="00166F6D" w:rsidRDefault="00166F6D" w:rsidP="00166F6D">
      <w:pPr>
        <w:numPr>
          <w:ilvl w:val="0"/>
          <w:numId w:val="17"/>
        </w:numPr>
        <w:jc w:val="both"/>
      </w:pPr>
      <w:r>
        <w:t xml:space="preserve">Must be able to relate information concerning a resident’s condition. </w:t>
      </w:r>
    </w:p>
    <w:p w:rsidR="0094440A" w:rsidRDefault="0094440A" w:rsidP="0094440A">
      <w:pPr>
        <w:jc w:val="both"/>
      </w:pPr>
    </w:p>
    <w:p w:rsidR="0094440A" w:rsidRDefault="0094440A" w:rsidP="0094440A">
      <w:pPr>
        <w:jc w:val="both"/>
        <w:rPr>
          <w:b/>
        </w:rPr>
      </w:pPr>
      <w:r>
        <w:rPr>
          <w:b/>
          <w:u w:val="single"/>
        </w:rPr>
        <w:t>EDUCATION/EXPERIENCE:</w:t>
      </w:r>
      <w:r>
        <w:rPr>
          <w:b/>
        </w:rPr>
        <w:t xml:space="preserve">  </w:t>
      </w:r>
    </w:p>
    <w:p w:rsidR="0094440A" w:rsidRDefault="0094440A" w:rsidP="0094440A">
      <w:pPr>
        <w:jc w:val="both"/>
        <w:rPr>
          <w:b/>
        </w:rPr>
      </w:pPr>
    </w:p>
    <w:p w:rsidR="0094440A" w:rsidRPr="0094440A" w:rsidRDefault="0094440A" w:rsidP="0094440A">
      <w:pPr>
        <w:pStyle w:val="ListParagraph"/>
        <w:numPr>
          <w:ilvl w:val="0"/>
          <w:numId w:val="19"/>
        </w:numPr>
        <w:jc w:val="both"/>
      </w:pPr>
      <w:r>
        <w:t>Must possess, as a minimum, a Nursing Degree from an accredited college or university.</w:t>
      </w:r>
    </w:p>
    <w:p w:rsidR="0094440A" w:rsidRDefault="0094440A" w:rsidP="0094440A">
      <w:pPr>
        <w:numPr>
          <w:ilvl w:val="0"/>
          <w:numId w:val="8"/>
        </w:numPr>
        <w:jc w:val="both"/>
      </w:pPr>
      <w:r>
        <w:t xml:space="preserve">Must have, as a minimum, one (1) year experience as a supervisor in a hospital, long-term care facility, or other related health care facility. </w:t>
      </w:r>
    </w:p>
    <w:p w:rsidR="0094440A" w:rsidRDefault="0094440A" w:rsidP="0094440A">
      <w:pPr>
        <w:numPr>
          <w:ilvl w:val="0"/>
          <w:numId w:val="8"/>
        </w:numPr>
        <w:jc w:val="both"/>
      </w:pPr>
      <w:r>
        <w:t>Must have, as a minimum, six (6) months training experience in rehabilitative and restorative nursing practices.</w:t>
      </w:r>
    </w:p>
    <w:p w:rsidR="0094440A" w:rsidRDefault="0094440A" w:rsidP="0094440A">
      <w:pPr>
        <w:numPr>
          <w:ilvl w:val="0"/>
          <w:numId w:val="8"/>
        </w:numPr>
        <w:jc w:val="both"/>
      </w:pPr>
      <w:r>
        <w:t>Must possess a current, unencumbered license to practice as a Registered or Licensed Nursing in the state of Georgia.</w:t>
      </w:r>
    </w:p>
    <w:p w:rsidR="00D4568E" w:rsidRDefault="00D4568E" w:rsidP="00D4568E">
      <w:pPr>
        <w:rPr>
          <w:rFonts w:ascii="Helvetica" w:hAnsi="Helvetica" w:cs="Helvetica"/>
          <w:b/>
          <w:bCs/>
          <w:color w:val="000000"/>
          <w:sz w:val="20"/>
          <w:szCs w:val="20"/>
          <w:shd w:val="clear" w:color="auto" w:fill="FFFFFF"/>
        </w:rPr>
      </w:pPr>
    </w:p>
    <w:p w:rsidR="00D4568E" w:rsidRDefault="00D4568E" w:rsidP="00D4568E">
      <w:pPr>
        <w:rPr>
          <w:rFonts w:ascii="Helvetica" w:hAnsi="Helvetica" w:cs="Helvetica"/>
          <w:b/>
          <w:bCs/>
          <w:color w:val="000000"/>
          <w:sz w:val="20"/>
          <w:szCs w:val="20"/>
          <w:shd w:val="clear" w:color="auto" w:fill="FFFFFF"/>
        </w:rPr>
      </w:pPr>
      <w:r>
        <w:rPr>
          <w:rFonts w:ascii="Helvetica" w:hAnsi="Helvetica" w:cs="Helvetica"/>
          <w:b/>
          <w:bCs/>
          <w:color w:val="000000"/>
          <w:sz w:val="20"/>
          <w:szCs w:val="20"/>
          <w:shd w:val="clear" w:color="auto" w:fill="FFFFFF"/>
        </w:rPr>
        <w:t>Equal Opportunity Employer</w:t>
      </w:r>
    </w:p>
    <w:p w:rsidR="00FB1917" w:rsidRPr="005A0BF2" w:rsidRDefault="00FB1917" w:rsidP="00E00FA3">
      <w:pPr>
        <w:jc w:val="both"/>
      </w:pPr>
      <w:bookmarkStart w:id="0" w:name="_GoBack"/>
      <w:bookmarkEnd w:id="0"/>
    </w:p>
    <w:p w:rsidR="00FB1917" w:rsidRPr="005A0BF2" w:rsidRDefault="00FB1917" w:rsidP="00E00FA3">
      <w:pPr>
        <w:jc w:val="both"/>
        <w:rPr>
          <w:u w:val="single"/>
        </w:rPr>
      </w:pPr>
    </w:p>
    <w:p w:rsidR="00FB1917" w:rsidRDefault="00FB1917" w:rsidP="00E00FA3">
      <w:pPr>
        <w:jc w:val="both"/>
      </w:pPr>
    </w:p>
    <w:p w:rsidR="00FB1917" w:rsidRPr="005A0BF2" w:rsidRDefault="00FB1917" w:rsidP="00E00FA3">
      <w:pPr>
        <w:jc w:val="both"/>
      </w:pPr>
      <w:r>
        <w:t xml:space="preserve"> </w:t>
      </w:r>
    </w:p>
    <w:p w:rsidR="00FB1917" w:rsidRDefault="00FB1917" w:rsidP="00E00FA3">
      <w:pPr>
        <w:jc w:val="both"/>
      </w:pPr>
    </w:p>
    <w:p w:rsidR="00FB1917" w:rsidRPr="0055633B" w:rsidRDefault="00FB1917" w:rsidP="00E00FA3">
      <w:pPr>
        <w:jc w:val="both"/>
      </w:pPr>
    </w:p>
    <w:p w:rsidR="005A0BF2" w:rsidRPr="00FB1917" w:rsidRDefault="005A0BF2" w:rsidP="00E00FA3">
      <w:pPr>
        <w:jc w:val="both"/>
      </w:pPr>
    </w:p>
    <w:sectPr w:rsidR="005A0BF2" w:rsidRPr="00FB1917" w:rsidSect="00AB6E96">
      <w:headerReference w:type="default" r:id="rId7"/>
      <w:footerReference w:type="even" r:id="rId8"/>
      <w:footerReference w:type="default" r:id="rId9"/>
      <w:pgSz w:w="12240" w:h="15840"/>
      <w:pgMar w:top="1530" w:right="1440" w:bottom="144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EAA" w:rsidRDefault="00427EAA">
      <w:r>
        <w:separator/>
      </w:r>
    </w:p>
  </w:endnote>
  <w:endnote w:type="continuationSeparator" w:id="0">
    <w:p w:rsidR="00427EAA" w:rsidRDefault="00427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5FF" w:rsidRDefault="008C55FF" w:rsidP="00D528A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C55FF" w:rsidRDefault="008C55FF" w:rsidP="001300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6E96" w:rsidRDefault="00AB6E96" w:rsidP="00AB6E96">
    <w:pPr>
      <w:pStyle w:val="Footer"/>
      <w:pBdr>
        <w:top w:val="thinThickSmallGap" w:sz="12" w:space="1" w:color="auto"/>
      </w:pBdr>
      <w:jc w:val="center"/>
    </w:pPr>
    <w:r>
      <w:t xml:space="preserve">Magnolia Manor – </w:t>
    </w:r>
    <w:r w:rsidR="007E3CEE">
      <w:t>Unit Manager</w:t>
    </w:r>
    <w:r w:rsidR="00E00FA3">
      <w:tab/>
    </w:r>
    <w:r>
      <w:tab/>
      <w:t xml:space="preserve">Page | </w:t>
    </w:r>
    <w:r>
      <w:fldChar w:fldCharType="begin"/>
    </w:r>
    <w:r>
      <w:instrText xml:space="preserve"> PAGE   \* MERGEFORMAT </w:instrText>
    </w:r>
    <w:r>
      <w:fldChar w:fldCharType="separate"/>
    </w:r>
    <w:r w:rsidR="002B777C">
      <w:rPr>
        <w:noProof/>
      </w:rPr>
      <w:t>1</w:t>
    </w:r>
    <w:r>
      <w:rPr>
        <w:noProof/>
      </w:rPr>
      <w:fldChar w:fldCharType="end"/>
    </w:r>
    <w:r>
      <w:t xml:space="preserve"> </w:t>
    </w:r>
  </w:p>
  <w:p w:rsidR="008C55FF" w:rsidRDefault="008C55FF" w:rsidP="001300B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EAA" w:rsidRDefault="00427EAA">
      <w:r>
        <w:separator/>
      </w:r>
    </w:p>
  </w:footnote>
  <w:footnote w:type="continuationSeparator" w:id="0">
    <w:p w:rsidR="00427EAA" w:rsidRDefault="00427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27F2" w:rsidRPr="00AB6E96" w:rsidRDefault="00916AE2" w:rsidP="00AB6E96">
    <w:pPr>
      <w:pStyle w:val="Header"/>
      <w:pBdr>
        <w:bottom w:val="thinThickSmallGap" w:sz="12" w:space="1" w:color="auto"/>
      </w:pBdr>
      <w:jc w:val="right"/>
      <w:rPr>
        <w:sz w:val="42"/>
      </w:rPr>
    </w:pPr>
    <w:r>
      <w:rPr>
        <w:noProof/>
        <w:sz w:val="26"/>
      </w:rPr>
      <w:drawing>
        <wp:anchor distT="0" distB="0" distL="114300" distR="114300" simplePos="0" relativeHeight="251659264" behindDoc="0" locked="0" layoutInCell="1" allowOverlap="1">
          <wp:simplePos x="0" y="0"/>
          <wp:positionH relativeFrom="margin">
            <wp:posOffset>57150</wp:posOffset>
          </wp:positionH>
          <wp:positionV relativeFrom="margin">
            <wp:posOffset>-648970</wp:posOffset>
          </wp:positionV>
          <wp:extent cx="838200" cy="448945"/>
          <wp:effectExtent l="0" t="0" r="0" b="8255"/>
          <wp:wrapSquare wrapText="bothSides"/>
          <wp:docPr id="2" name="Picture 2" descr="C:\Users\tbarron\Pictures\Magnolia Manor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arron\Pictures\Magnolia Manor Logo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448945"/>
                  </a:xfrm>
                  <a:prstGeom prst="rect">
                    <a:avLst/>
                  </a:prstGeom>
                  <a:noFill/>
                  <a:ln>
                    <a:noFill/>
                  </a:ln>
                </pic:spPr>
              </pic:pic>
            </a:graphicData>
          </a:graphic>
          <wp14:sizeRelH relativeFrom="page">
            <wp14:pctWidth>0</wp14:pctWidth>
          </wp14:sizeRelH>
          <wp14:sizeRelV relativeFrom="page">
            <wp14:pctHeight>0</wp14:pctHeight>
          </wp14:sizeRelV>
        </wp:anchor>
      </w:drawing>
    </w:r>
    <w:r w:rsidR="001A27F2" w:rsidRPr="00AB6E96">
      <w:rPr>
        <w:sz w:val="42"/>
      </w:rPr>
      <w:t xml:space="preserve"> Job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01751"/>
    <w:multiLevelType w:val="hybridMultilevel"/>
    <w:tmpl w:val="740086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D581D41"/>
    <w:multiLevelType w:val="hybridMultilevel"/>
    <w:tmpl w:val="A608357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2D52B08"/>
    <w:multiLevelType w:val="hybridMultilevel"/>
    <w:tmpl w:val="1318CCB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FA53AB7"/>
    <w:multiLevelType w:val="hybridMultilevel"/>
    <w:tmpl w:val="59D822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CBD1759"/>
    <w:multiLevelType w:val="hybridMultilevel"/>
    <w:tmpl w:val="ACCEF92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F9525AE"/>
    <w:multiLevelType w:val="hybridMultilevel"/>
    <w:tmpl w:val="5AACE8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36727B81"/>
    <w:multiLevelType w:val="hybridMultilevel"/>
    <w:tmpl w:val="A78AE6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CF833A4"/>
    <w:multiLevelType w:val="hybridMultilevel"/>
    <w:tmpl w:val="C90C8CD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AC95080"/>
    <w:multiLevelType w:val="hybridMultilevel"/>
    <w:tmpl w:val="5762CAB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4B2465CF"/>
    <w:multiLevelType w:val="hybridMultilevel"/>
    <w:tmpl w:val="21E4A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7D35AB"/>
    <w:multiLevelType w:val="hybridMultilevel"/>
    <w:tmpl w:val="1BA87D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D115B9A"/>
    <w:multiLevelType w:val="hybridMultilevel"/>
    <w:tmpl w:val="CE2E77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7384819"/>
    <w:multiLevelType w:val="hybridMultilevel"/>
    <w:tmpl w:val="1188FC6C"/>
    <w:lvl w:ilvl="0" w:tplc="0409000F">
      <w:start w:val="1"/>
      <w:numFmt w:val="decimal"/>
      <w:lvlText w:val="%1."/>
      <w:lvlJc w:val="left"/>
      <w:pPr>
        <w:tabs>
          <w:tab w:val="num" w:pos="360"/>
        </w:tabs>
        <w:ind w:left="360" w:hanging="360"/>
      </w:pPr>
      <w:rPr>
        <w:rFonts w:hint="default"/>
      </w:rPr>
    </w:lvl>
    <w:lvl w:ilvl="1" w:tplc="7AA2FB1E">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9851B56"/>
    <w:multiLevelType w:val="hybridMultilevel"/>
    <w:tmpl w:val="A96C305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A105552"/>
    <w:multiLevelType w:val="hybridMultilevel"/>
    <w:tmpl w:val="D538449E"/>
    <w:lvl w:ilvl="0" w:tplc="A3324E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36BE7"/>
    <w:multiLevelType w:val="hybridMultilevel"/>
    <w:tmpl w:val="95BCF12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C630E57"/>
    <w:multiLevelType w:val="hybridMultilevel"/>
    <w:tmpl w:val="AE42981A"/>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63013F5"/>
    <w:multiLevelType w:val="hybridMultilevel"/>
    <w:tmpl w:val="8A90539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EA62A94"/>
    <w:multiLevelType w:val="hybridMultilevel"/>
    <w:tmpl w:val="568EEF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5"/>
  </w:num>
  <w:num w:numId="2">
    <w:abstractNumId w:val="4"/>
  </w:num>
  <w:num w:numId="3">
    <w:abstractNumId w:val="7"/>
  </w:num>
  <w:num w:numId="4">
    <w:abstractNumId w:val="10"/>
  </w:num>
  <w:num w:numId="5">
    <w:abstractNumId w:val="17"/>
  </w:num>
  <w:num w:numId="6">
    <w:abstractNumId w:val="16"/>
  </w:num>
  <w:num w:numId="7">
    <w:abstractNumId w:val="12"/>
  </w:num>
  <w:num w:numId="8">
    <w:abstractNumId w:val="8"/>
  </w:num>
  <w:num w:numId="9">
    <w:abstractNumId w:val="0"/>
  </w:num>
  <w:num w:numId="10">
    <w:abstractNumId w:val="13"/>
  </w:num>
  <w:num w:numId="11">
    <w:abstractNumId w:val="11"/>
  </w:num>
  <w:num w:numId="12">
    <w:abstractNumId w:val="6"/>
  </w:num>
  <w:num w:numId="13">
    <w:abstractNumId w:val="2"/>
  </w:num>
  <w:num w:numId="14">
    <w:abstractNumId w:val="15"/>
  </w:num>
  <w:num w:numId="15">
    <w:abstractNumId w:val="3"/>
  </w:num>
  <w:num w:numId="16">
    <w:abstractNumId w:val="18"/>
  </w:num>
  <w:num w:numId="17">
    <w:abstractNumId w:val="1"/>
  </w:num>
  <w:num w:numId="18">
    <w:abstractNumId w:val="14"/>
  </w:num>
  <w:num w:numId="19">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jcxtTAxMTe0NDZV0lEKTi0uzszPAykwrAUAvXOeSiwAAAA="/>
  </w:docVars>
  <w:rsids>
    <w:rsidRoot w:val="0055633B"/>
    <w:rsid w:val="000055E1"/>
    <w:rsid w:val="00060CBE"/>
    <w:rsid w:val="00086DA3"/>
    <w:rsid w:val="000A58E4"/>
    <w:rsid w:val="000E2DFA"/>
    <w:rsid w:val="000E4DE7"/>
    <w:rsid w:val="00100BB8"/>
    <w:rsid w:val="00107EE5"/>
    <w:rsid w:val="00112123"/>
    <w:rsid w:val="001300B5"/>
    <w:rsid w:val="001610CB"/>
    <w:rsid w:val="00166F6D"/>
    <w:rsid w:val="00184CEB"/>
    <w:rsid w:val="001850DE"/>
    <w:rsid w:val="001A27F2"/>
    <w:rsid w:val="001C33BB"/>
    <w:rsid w:val="001E2150"/>
    <w:rsid w:val="001F0647"/>
    <w:rsid w:val="001F54F3"/>
    <w:rsid w:val="002214F3"/>
    <w:rsid w:val="00230745"/>
    <w:rsid w:val="0025540B"/>
    <w:rsid w:val="00265196"/>
    <w:rsid w:val="00283806"/>
    <w:rsid w:val="002A201F"/>
    <w:rsid w:val="002B777C"/>
    <w:rsid w:val="002F366A"/>
    <w:rsid w:val="00311ADB"/>
    <w:rsid w:val="00367BFD"/>
    <w:rsid w:val="00395969"/>
    <w:rsid w:val="00395DA2"/>
    <w:rsid w:val="00411BC2"/>
    <w:rsid w:val="00415BDD"/>
    <w:rsid w:val="00415FA7"/>
    <w:rsid w:val="004206C2"/>
    <w:rsid w:val="00427EAA"/>
    <w:rsid w:val="004430F6"/>
    <w:rsid w:val="004507C9"/>
    <w:rsid w:val="00450DE2"/>
    <w:rsid w:val="004569F5"/>
    <w:rsid w:val="00464004"/>
    <w:rsid w:val="004B09C9"/>
    <w:rsid w:val="004B55AD"/>
    <w:rsid w:val="004C3491"/>
    <w:rsid w:val="004E23E3"/>
    <w:rsid w:val="00507075"/>
    <w:rsid w:val="00536F4C"/>
    <w:rsid w:val="00545BD9"/>
    <w:rsid w:val="0055633B"/>
    <w:rsid w:val="00580973"/>
    <w:rsid w:val="00595E09"/>
    <w:rsid w:val="005A0BF2"/>
    <w:rsid w:val="005C34DB"/>
    <w:rsid w:val="005E53E2"/>
    <w:rsid w:val="005E6D01"/>
    <w:rsid w:val="005F7287"/>
    <w:rsid w:val="00604B02"/>
    <w:rsid w:val="0061418F"/>
    <w:rsid w:val="0062159B"/>
    <w:rsid w:val="006228B0"/>
    <w:rsid w:val="00623C10"/>
    <w:rsid w:val="00625420"/>
    <w:rsid w:val="00634E85"/>
    <w:rsid w:val="0068582B"/>
    <w:rsid w:val="006A5978"/>
    <w:rsid w:val="006A610A"/>
    <w:rsid w:val="006E5315"/>
    <w:rsid w:val="006E6E8C"/>
    <w:rsid w:val="00717807"/>
    <w:rsid w:val="00720C64"/>
    <w:rsid w:val="00726113"/>
    <w:rsid w:val="00726ADB"/>
    <w:rsid w:val="0073201E"/>
    <w:rsid w:val="007361E3"/>
    <w:rsid w:val="00782F82"/>
    <w:rsid w:val="007B4900"/>
    <w:rsid w:val="007E3CEE"/>
    <w:rsid w:val="007E417C"/>
    <w:rsid w:val="007F47C7"/>
    <w:rsid w:val="00806A28"/>
    <w:rsid w:val="00850A63"/>
    <w:rsid w:val="00876609"/>
    <w:rsid w:val="008818A0"/>
    <w:rsid w:val="008B1E61"/>
    <w:rsid w:val="008B5657"/>
    <w:rsid w:val="008C55FF"/>
    <w:rsid w:val="00906051"/>
    <w:rsid w:val="00916A46"/>
    <w:rsid w:val="00916AE2"/>
    <w:rsid w:val="00917C01"/>
    <w:rsid w:val="00923A61"/>
    <w:rsid w:val="00931843"/>
    <w:rsid w:val="0094440A"/>
    <w:rsid w:val="00947AE4"/>
    <w:rsid w:val="00967F8A"/>
    <w:rsid w:val="00977980"/>
    <w:rsid w:val="00987EE9"/>
    <w:rsid w:val="009950B6"/>
    <w:rsid w:val="009B7133"/>
    <w:rsid w:val="009D16EE"/>
    <w:rsid w:val="009F586F"/>
    <w:rsid w:val="00A13DE0"/>
    <w:rsid w:val="00A264E3"/>
    <w:rsid w:val="00A3190A"/>
    <w:rsid w:val="00A54E82"/>
    <w:rsid w:val="00A66729"/>
    <w:rsid w:val="00A76206"/>
    <w:rsid w:val="00A802CF"/>
    <w:rsid w:val="00AA1E25"/>
    <w:rsid w:val="00AB6E96"/>
    <w:rsid w:val="00AE2B67"/>
    <w:rsid w:val="00B35D7C"/>
    <w:rsid w:val="00B36308"/>
    <w:rsid w:val="00B771BA"/>
    <w:rsid w:val="00BB209E"/>
    <w:rsid w:val="00BB256C"/>
    <w:rsid w:val="00C17B62"/>
    <w:rsid w:val="00C20BDF"/>
    <w:rsid w:val="00C3224E"/>
    <w:rsid w:val="00C93F6F"/>
    <w:rsid w:val="00CD42F7"/>
    <w:rsid w:val="00D1464C"/>
    <w:rsid w:val="00D4568E"/>
    <w:rsid w:val="00D528AA"/>
    <w:rsid w:val="00DB381F"/>
    <w:rsid w:val="00DB63E3"/>
    <w:rsid w:val="00DC01BB"/>
    <w:rsid w:val="00DC52F8"/>
    <w:rsid w:val="00E00FA3"/>
    <w:rsid w:val="00E2305E"/>
    <w:rsid w:val="00E401DD"/>
    <w:rsid w:val="00E97053"/>
    <w:rsid w:val="00EB7D3B"/>
    <w:rsid w:val="00EC4BE3"/>
    <w:rsid w:val="00ED2D09"/>
    <w:rsid w:val="00ED2D1C"/>
    <w:rsid w:val="00EE5C80"/>
    <w:rsid w:val="00EF4E1B"/>
    <w:rsid w:val="00F25193"/>
    <w:rsid w:val="00F464E6"/>
    <w:rsid w:val="00F508B0"/>
    <w:rsid w:val="00F71731"/>
    <w:rsid w:val="00F921EC"/>
    <w:rsid w:val="00FB1917"/>
    <w:rsid w:val="00FB6F3C"/>
    <w:rsid w:val="00FE6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1B89FE57"/>
  <w15:docId w15:val="{AA9E5A7B-4600-4531-AB1F-FA11E4B71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56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300B5"/>
    <w:pPr>
      <w:tabs>
        <w:tab w:val="center" w:pos="4320"/>
        <w:tab w:val="right" w:pos="8640"/>
      </w:tabs>
    </w:pPr>
  </w:style>
  <w:style w:type="character" w:styleId="PageNumber">
    <w:name w:val="page number"/>
    <w:basedOn w:val="DefaultParagraphFont"/>
    <w:rsid w:val="001300B5"/>
  </w:style>
  <w:style w:type="paragraph" w:styleId="Header">
    <w:name w:val="header"/>
    <w:basedOn w:val="Normal"/>
    <w:rsid w:val="00580973"/>
    <w:pPr>
      <w:tabs>
        <w:tab w:val="center" w:pos="4320"/>
        <w:tab w:val="right" w:pos="8640"/>
      </w:tabs>
    </w:pPr>
  </w:style>
  <w:style w:type="character" w:customStyle="1" w:styleId="FooterChar">
    <w:name w:val="Footer Char"/>
    <w:link w:val="Footer"/>
    <w:uiPriority w:val="99"/>
    <w:rsid w:val="00AB6E96"/>
    <w:rPr>
      <w:sz w:val="24"/>
      <w:szCs w:val="24"/>
    </w:rPr>
  </w:style>
  <w:style w:type="paragraph" w:styleId="ListParagraph">
    <w:name w:val="List Paragraph"/>
    <w:basedOn w:val="Normal"/>
    <w:uiPriority w:val="34"/>
    <w:qFormat/>
    <w:rsid w:val="0072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7227051">
      <w:bodyDiv w:val="1"/>
      <w:marLeft w:val="0"/>
      <w:marRight w:val="0"/>
      <w:marTop w:val="0"/>
      <w:marBottom w:val="0"/>
      <w:divBdr>
        <w:top w:val="none" w:sz="0" w:space="0" w:color="auto"/>
        <w:left w:val="none" w:sz="0" w:space="0" w:color="auto"/>
        <w:bottom w:val="none" w:sz="0" w:space="0" w:color="auto"/>
        <w:right w:val="none" w:sz="0" w:space="0" w:color="auto"/>
      </w:divBdr>
    </w:div>
    <w:div w:id="101287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52</Words>
  <Characters>20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JOB DESCRIPTION</vt:lpstr>
    </vt:vector>
  </TitlesOfParts>
  <Company>Columbus Regional</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rposey</dc:creator>
  <cp:lastModifiedBy>Travis Streetman</cp:lastModifiedBy>
  <cp:revision>2</cp:revision>
  <cp:lastPrinted>2007-02-27T20:16:00Z</cp:lastPrinted>
  <dcterms:created xsi:type="dcterms:W3CDTF">2020-12-16T17:33:00Z</dcterms:created>
  <dcterms:modified xsi:type="dcterms:W3CDTF">2020-12-16T17:33:00Z</dcterms:modified>
</cp:coreProperties>
</file>